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ABCF4" w14:textId="5DF0B0D6" w:rsidR="007762CA" w:rsidRPr="00BB2DB7" w:rsidRDefault="007762CA" w:rsidP="007762CA">
      <w:pPr>
        <w:widowControl w:val="0"/>
        <w:spacing w:line="360" w:lineRule="auto"/>
        <w:jc w:val="center"/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</w:pPr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t xml:space="preserve">YS </w:t>
      </w:r>
      <w:r w:rsidRPr="00BB2DB7"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t>PRESENTEEISM</w:t>
      </w:r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t xml:space="preserve"> </w:t>
      </w:r>
      <w:r w:rsidRPr="00BB2DB7"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t xml:space="preserve">ÖLÇEĞİ </w:t>
      </w:r>
    </w:p>
    <w:p w14:paraId="54FF9E21" w14:textId="77777777" w:rsidR="007762CA" w:rsidRDefault="007762CA" w:rsidP="007762CA">
      <w:pPr>
        <w:widowControl w:val="0"/>
        <w:jc w:val="both"/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</w:pPr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Aşağıda </w:t>
      </w:r>
      <w:proofErr w:type="spellStart"/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Presenteeism</w:t>
      </w:r>
      <w:proofErr w:type="spellEnd"/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düzeyi</w:t>
      </w:r>
      <w:r w:rsidRPr="00BB2DB7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ile ilgili sorular yer almaktadır. Sorulara göre kendinize en yakın bulduğunuz alanı </w:t>
      </w:r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“</w:t>
      </w:r>
      <w:r w:rsidRPr="00BB2DB7"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4"/>
          <w:szCs w:val="24"/>
          <w:lang w:val="tr-TR" w:eastAsia="zh-CN" w:bidi="hi-IN"/>
        </w:rPr>
        <w:t xml:space="preserve">İşyerinizde geçirdiğiniz son </w:t>
      </w:r>
      <w:r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4"/>
          <w:szCs w:val="24"/>
          <w:lang w:val="tr-TR" w:eastAsia="zh-CN" w:bidi="hi-IN"/>
        </w:rPr>
        <w:t>2 haftanızı</w:t>
      </w:r>
      <w:r w:rsidRPr="00BB2DB7"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4"/>
          <w:szCs w:val="24"/>
          <w:lang w:val="tr-TR" w:eastAsia="zh-CN" w:bidi="hi-IN"/>
        </w:rPr>
        <w:t xml:space="preserve"> düşünerek</w:t>
      </w:r>
      <w:r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4"/>
          <w:szCs w:val="24"/>
          <w:lang w:val="tr-TR" w:eastAsia="zh-CN" w:bidi="hi-IN"/>
        </w:rPr>
        <w:t>”</w:t>
      </w:r>
      <w:r w:rsidRPr="00BB2DB7"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4"/>
          <w:szCs w:val="24"/>
          <w:lang w:val="tr-TR" w:eastAsia="zh-CN" w:bidi="hi-IN"/>
        </w:rPr>
        <w:t xml:space="preserve"> </w:t>
      </w:r>
      <w:r w:rsidRPr="00BB2DB7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cevaplayın.</w:t>
      </w:r>
    </w:p>
    <w:p w14:paraId="6D622862" w14:textId="77777777" w:rsidR="007762CA" w:rsidRPr="00BB2DB7" w:rsidRDefault="007762CA" w:rsidP="007762CA">
      <w:pPr>
        <w:widowControl w:val="0"/>
        <w:jc w:val="both"/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0"/>
          <w:szCs w:val="20"/>
          <w:lang w:val="tr-TR" w:eastAsia="zh-CN" w:bidi="hi-IN"/>
        </w:rPr>
      </w:pPr>
    </w:p>
    <w:tbl>
      <w:tblPr>
        <w:tblStyle w:val="TabloKlavuzu2"/>
        <w:tblW w:w="9351" w:type="dxa"/>
        <w:tblLook w:val="04A0" w:firstRow="1" w:lastRow="0" w:firstColumn="1" w:lastColumn="0" w:noHBand="0" w:noVBand="1"/>
      </w:tblPr>
      <w:tblGrid>
        <w:gridCol w:w="4673"/>
        <w:gridCol w:w="851"/>
        <w:gridCol w:w="850"/>
        <w:gridCol w:w="851"/>
        <w:gridCol w:w="992"/>
        <w:gridCol w:w="1134"/>
      </w:tblGrid>
      <w:tr w:rsidR="007762CA" w:rsidRPr="00BB2DB7" w14:paraId="7593E549" w14:textId="77777777" w:rsidTr="00B21F43">
        <w:trPr>
          <w:cantSplit/>
          <w:trHeight w:val="2367"/>
        </w:trPr>
        <w:tc>
          <w:tcPr>
            <w:tcW w:w="4673" w:type="dxa"/>
            <w:vAlign w:val="center"/>
          </w:tcPr>
          <w:p w14:paraId="69B433FB" w14:textId="77777777" w:rsidR="007762CA" w:rsidRPr="00BB2DB7" w:rsidRDefault="007762CA" w:rsidP="00B21F43">
            <w:pPr>
              <w:widowControl w:val="0"/>
              <w:jc w:val="center"/>
              <w:rPr>
                <w:rFonts w:ascii="Times New Roman" w:eastAsia="Nimbus Mono L" w:hAnsi="Times New Roman" w:cs="Times New Roman"/>
                <w:b/>
                <w:bCs/>
                <w:iCs/>
                <w:noProof w:val="0"/>
                <w:color w:val="auto"/>
                <w:sz w:val="20"/>
                <w:szCs w:val="20"/>
              </w:rPr>
            </w:pPr>
          </w:p>
          <w:p w14:paraId="413B121B" w14:textId="77777777" w:rsidR="007762CA" w:rsidRPr="00BB2DB7" w:rsidRDefault="007762CA" w:rsidP="00B21F43">
            <w:pPr>
              <w:widowControl w:val="0"/>
              <w:jc w:val="center"/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2"/>
                <w:szCs w:val="22"/>
              </w:rPr>
            </w:pPr>
            <w:proofErr w:type="spellStart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İşyerinizd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geçirdiğiniz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 xml:space="preserve"> son </w:t>
            </w:r>
            <w:r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haftanızı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düşünerek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cevaplayın</w:t>
            </w:r>
            <w:proofErr w:type="spellEnd"/>
          </w:p>
        </w:tc>
        <w:tc>
          <w:tcPr>
            <w:tcW w:w="851" w:type="dxa"/>
            <w:textDirection w:val="btLr"/>
            <w:vAlign w:val="center"/>
          </w:tcPr>
          <w:p w14:paraId="12325B32" w14:textId="77777777" w:rsidR="007762CA" w:rsidRPr="00BB2DB7" w:rsidRDefault="007762CA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proofErr w:type="spellStart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Hiç</w:t>
            </w:r>
            <w:proofErr w:type="spellEnd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katılmıyorum</w:t>
            </w:r>
            <w:proofErr w:type="spellEnd"/>
          </w:p>
        </w:tc>
        <w:tc>
          <w:tcPr>
            <w:tcW w:w="850" w:type="dxa"/>
            <w:textDirection w:val="btLr"/>
            <w:vAlign w:val="center"/>
          </w:tcPr>
          <w:p w14:paraId="30E14849" w14:textId="77777777" w:rsidR="007762CA" w:rsidRPr="00BB2DB7" w:rsidRDefault="007762CA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proofErr w:type="spellStart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Katılmıyorum</w:t>
            </w:r>
            <w:proofErr w:type="spellEnd"/>
          </w:p>
        </w:tc>
        <w:tc>
          <w:tcPr>
            <w:tcW w:w="851" w:type="dxa"/>
            <w:textDirection w:val="btLr"/>
            <w:vAlign w:val="center"/>
          </w:tcPr>
          <w:p w14:paraId="4D9ED80F" w14:textId="77777777" w:rsidR="007762CA" w:rsidRDefault="007762CA" w:rsidP="00B21F43">
            <w:pPr>
              <w:widowControl w:val="0"/>
              <w:ind w:left="113" w:right="113"/>
              <w:jc w:val="center"/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 xml:space="preserve">Ne </w:t>
            </w:r>
            <w:proofErr w:type="spellStart"/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katılıyorum</w:t>
            </w:r>
            <w:proofErr w:type="spellEnd"/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 xml:space="preserve"> </w:t>
            </w:r>
          </w:p>
          <w:p w14:paraId="61D3927C" w14:textId="77777777" w:rsidR="007762CA" w:rsidRPr="00BB2DB7" w:rsidRDefault="007762CA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 xml:space="preserve">ne </w:t>
            </w:r>
            <w:proofErr w:type="spellStart"/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katılmıyorum</w:t>
            </w:r>
            <w:proofErr w:type="spellEnd"/>
          </w:p>
        </w:tc>
        <w:tc>
          <w:tcPr>
            <w:tcW w:w="992" w:type="dxa"/>
            <w:textDirection w:val="btLr"/>
            <w:vAlign w:val="center"/>
          </w:tcPr>
          <w:p w14:paraId="0CA7937D" w14:textId="77777777" w:rsidR="007762CA" w:rsidRPr="00BB2DB7" w:rsidRDefault="007762CA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proofErr w:type="spellStart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Katılıyorum</w:t>
            </w:r>
            <w:proofErr w:type="spellEnd"/>
          </w:p>
        </w:tc>
        <w:tc>
          <w:tcPr>
            <w:tcW w:w="1134" w:type="dxa"/>
            <w:textDirection w:val="btLr"/>
            <w:vAlign w:val="center"/>
          </w:tcPr>
          <w:p w14:paraId="13D1E03B" w14:textId="77777777" w:rsidR="007762CA" w:rsidRPr="00BB2DB7" w:rsidRDefault="007762CA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proofErr w:type="spellStart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Tamamen</w:t>
            </w:r>
            <w:proofErr w:type="spellEnd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BB2DB7"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Katılıyorum</w:t>
            </w:r>
            <w:proofErr w:type="spellEnd"/>
          </w:p>
        </w:tc>
      </w:tr>
      <w:tr w:rsidR="007762CA" w:rsidRPr="00BB2DB7" w14:paraId="34DEF345" w14:textId="77777777" w:rsidTr="00B21F43">
        <w:tc>
          <w:tcPr>
            <w:tcW w:w="4673" w:type="dxa"/>
            <w:vAlign w:val="center"/>
          </w:tcPr>
          <w:p w14:paraId="45D0280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yerind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şler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yapmaya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karşı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kendim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hevesl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hissetmedim</w:t>
            </w:r>
            <w:proofErr w:type="spellEnd"/>
          </w:p>
        </w:tc>
        <w:tc>
          <w:tcPr>
            <w:tcW w:w="851" w:type="dxa"/>
            <w:vAlign w:val="center"/>
          </w:tcPr>
          <w:p w14:paraId="5D9BFD17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4493AD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862272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88440EE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4BBD4C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226C594C" w14:textId="77777777" w:rsidTr="00B21F43">
        <w:trPr>
          <w:trHeight w:val="568"/>
        </w:trPr>
        <w:tc>
          <w:tcPr>
            <w:tcW w:w="4673" w:type="dxa"/>
            <w:vAlign w:val="center"/>
          </w:tcPr>
          <w:p w14:paraId="6827662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2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im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odaklanma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problem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yaşadım</w:t>
            </w:r>
            <w:proofErr w:type="spellEnd"/>
          </w:p>
        </w:tc>
        <w:tc>
          <w:tcPr>
            <w:tcW w:w="851" w:type="dxa"/>
            <w:vAlign w:val="center"/>
          </w:tcPr>
          <w:p w14:paraId="4A868F9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273FF1F2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B31931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7E428A8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6F865F6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660C718E" w14:textId="77777777" w:rsidTr="00B21F43">
        <w:tc>
          <w:tcPr>
            <w:tcW w:w="4673" w:type="dxa"/>
            <w:vAlign w:val="center"/>
          </w:tcPr>
          <w:p w14:paraId="31AA84A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3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y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bir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performans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gösterdiğim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düşünmüyorum</w:t>
            </w:r>
            <w:proofErr w:type="spellEnd"/>
          </w:p>
        </w:tc>
        <w:tc>
          <w:tcPr>
            <w:tcW w:w="851" w:type="dxa"/>
            <w:vAlign w:val="center"/>
          </w:tcPr>
          <w:p w14:paraId="75B02F3E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0311544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ADB4A9D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9CA379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DC2679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15F7F433" w14:textId="77777777" w:rsidTr="00B21F43">
        <w:trPr>
          <w:trHeight w:val="532"/>
        </w:trPr>
        <w:tc>
          <w:tcPr>
            <w:tcW w:w="4673" w:type="dxa"/>
            <w:vAlign w:val="center"/>
          </w:tcPr>
          <w:p w14:paraId="066D37C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4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stek</w:t>
            </w: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siz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gittim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.</w:t>
            </w:r>
          </w:p>
        </w:tc>
        <w:tc>
          <w:tcPr>
            <w:tcW w:w="851" w:type="dxa"/>
            <w:vAlign w:val="center"/>
          </w:tcPr>
          <w:p w14:paraId="27022D1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19892DC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EAE751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5CE39CF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38CA73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60BC1AF5" w14:textId="77777777" w:rsidTr="00B21F43">
        <w:trPr>
          <w:trHeight w:val="582"/>
        </w:trPr>
        <w:tc>
          <w:tcPr>
            <w:tcW w:w="4673" w:type="dxa"/>
            <w:vAlign w:val="center"/>
          </w:tcPr>
          <w:p w14:paraId="64600EBC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5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geldiğimd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yorgun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ve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uykulu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hissettim</w:t>
            </w:r>
            <w:proofErr w:type="spellEnd"/>
          </w:p>
        </w:tc>
        <w:tc>
          <w:tcPr>
            <w:tcW w:w="851" w:type="dxa"/>
            <w:vAlign w:val="center"/>
          </w:tcPr>
          <w:p w14:paraId="542223B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CC08F5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247425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C7C4C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4D4548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52CE1887" w14:textId="77777777" w:rsidTr="00B21F43">
        <w:tc>
          <w:tcPr>
            <w:tcW w:w="4673" w:type="dxa"/>
            <w:vAlign w:val="center"/>
          </w:tcPr>
          <w:p w14:paraId="2B63074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6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Ağrı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veya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baş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dönmes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gib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semptomlar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şim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yaparken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beni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etkiledi</w:t>
            </w:r>
            <w:proofErr w:type="spellEnd"/>
          </w:p>
        </w:tc>
        <w:tc>
          <w:tcPr>
            <w:tcW w:w="851" w:type="dxa"/>
            <w:vAlign w:val="center"/>
          </w:tcPr>
          <w:p w14:paraId="111A828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10DA80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3F385C8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0602BCF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47DA27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6CCE07C9" w14:textId="77777777" w:rsidTr="00B21F43">
        <w:trPr>
          <w:trHeight w:val="553"/>
        </w:trPr>
        <w:tc>
          <w:tcPr>
            <w:tcW w:w="4673" w:type="dxa"/>
            <w:vAlign w:val="center"/>
          </w:tcPr>
          <w:p w14:paraId="478FCB7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7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teyken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genellikl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mutsuz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hissettim</w:t>
            </w:r>
            <w:proofErr w:type="spellEnd"/>
          </w:p>
        </w:tc>
        <w:tc>
          <w:tcPr>
            <w:tcW w:w="851" w:type="dxa"/>
            <w:vAlign w:val="center"/>
          </w:tcPr>
          <w:p w14:paraId="727D2E3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763686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BA8D85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77F44F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88476C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35830B26" w14:textId="77777777" w:rsidTr="00B21F43">
        <w:tc>
          <w:tcPr>
            <w:tcW w:w="4673" w:type="dxa"/>
            <w:vAlign w:val="center"/>
          </w:tcPr>
          <w:p w14:paraId="370D932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8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yerinde</w:t>
            </w: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yken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çalışma</w:t>
            </w:r>
            <w:proofErr w:type="spellEnd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alanımdan</w:t>
            </w:r>
            <w:proofErr w:type="spellEnd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uzaklaşma</w:t>
            </w:r>
            <w:proofErr w:type="spellEnd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htiyacı</w:t>
            </w:r>
            <w:proofErr w:type="spellEnd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0E400A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hissettim</w:t>
            </w:r>
            <w:proofErr w:type="spellEnd"/>
          </w:p>
        </w:tc>
        <w:tc>
          <w:tcPr>
            <w:tcW w:w="851" w:type="dxa"/>
            <w:vAlign w:val="center"/>
          </w:tcPr>
          <w:p w14:paraId="1ED2C64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170DC22D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5DF0228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76268C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55ABFF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5E641841" w14:textId="77777777" w:rsidTr="00B21F43">
        <w:tc>
          <w:tcPr>
            <w:tcW w:w="4673" w:type="dxa"/>
            <w:vAlign w:val="center"/>
          </w:tcPr>
          <w:p w14:paraId="7F4F6F11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9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esnasında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telefon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ve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nternett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fazla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vakit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geçirdim</w:t>
            </w:r>
            <w:proofErr w:type="spellEnd"/>
          </w:p>
        </w:tc>
        <w:tc>
          <w:tcPr>
            <w:tcW w:w="851" w:type="dxa"/>
            <w:vAlign w:val="center"/>
          </w:tcPr>
          <w:p w14:paraId="2564DD3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298701D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B5D4DF2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5841E66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88EEE98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1ABE8169" w14:textId="77777777" w:rsidTr="00B21F43">
        <w:tc>
          <w:tcPr>
            <w:tcW w:w="4673" w:type="dxa"/>
            <w:vAlign w:val="center"/>
          </w:tcPr>
          <w:p w14:paraId="41036A0D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0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sırasında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çok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sık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çay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/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kahv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molaları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verdim</w:t>
            </w:r>
            <w:proofErr w:type="spellEnd"/>
          </w:p>
        </w:tc>
        <w:tc>
          <w:tcPr>
            <w:tcW w:w="851" w:type="dxa"/>
            <w:vAlign w:val="center"/>
          </w:tcPr>
          <w:p w14:paraId="3B0858E7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A476A2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0BFA0D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8A806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66C7B2E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5E17AD98" w14:textId="77777777" w:rsidTr="00B21F43">
        <w:tc>
          <w:tcPr>
            <w:tcW w:w="4673" w:type="dxa"/>
            <w:vAlign w:val="center"/>
          </w:tcPr>
          <w:p w14:paraId="197749A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İşteyken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ş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dışı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sohbetlere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çok</w:t>
            </w:r>
            <w:proofErr w:type="spellEnd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zaman </w:t>
            </w:r>
            <w:proofErr w:type="spellStart"/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ayırdım</w:t>
            </w:r>
            <w:proofErr w:type="spellEnd"/>
          </w:p>
        </w:tc>
        <w:tc>
          <w:tcPr>
            <w:tcW w:w="851" w:type="dxa"/>
            <w:vAlign w:val="center"/>
          </w:tcPr>
          <w:p w14:paraId="1050469C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72B18D16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207E6A9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CCC2EC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02A33F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</w:tbl>
    <w:p w14:paraId="4D6B8286" w14:textId="77777777" w:rsidR="007762CA" w:rsidRPr="00BB2DB7" w:rsidRDefault="007762CA" w:rsidP="007762CA">
      <w:pPr>
        <w:widowControl w:val="0"/>
        <w:jc w:val="both"/>
        <w:rPr>
          <w:rFonts w:ascii="Liberation Serif" w:eastAsia="Nimbus Mono L" w:hAnsi="Liberation Serif" w:cs="Liberation Mono"/>
          <w:noProof w:val="0"/>
          <w:color w:val="auto"/>
          <w:sz w:val="24"/>
          <w:szCs w:val="24"/>
          <w:lang w:val="tr-TR" w:eastAsia="zh-CN" w:bidi="hi-IN"/>
        </w:rPr>
      </w:pPr>
    </w:p>
    <w:p w14:paraId="307B3482" w14:textId="77777777" w:rsidR="007762CA" w:rsidRDefault="007762CA" w:rsidP="007762C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tr-TR"/>
        </w:rPr>
        <w:br w:type="page"/>
      </w:r>
    </w:p>
    <w:p w14:paraId="560650AD" w14:textId="2791B844" w:rsidR="007762CA" w:rsidRPr="00BB2DB7" w:rsidRDefault="007762CA" w:rsidP="007762CA">
      <w:pPr>
        <w:widowControl w:val="0"/>
        <w:spacing w:line="360" w:lineRule="auto"/>
        <w:jc w:val="center"/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</w:pPr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lastRenderedPageBreak/>
        <w:t xml:space="preserve">YS </w:t>
      </w:r>
      <w:r w:rsidRPr="00BB2DB7"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t>PRESENTEEISM</w:t>
      </w:r>
      <w:r>
        <w:rPr>
          <w:rFonts w:ascii="Liberation Serif" w:eastAsia="Nimbus Mono L" w:hAnsi="Liberation Serif" w:cs="Liberation Mono"/>
          <w:b/>
          <w:bCs/>
          <w:noProof w:val="0"/>
          <w:color w:val="auto"/>
          <w:sz w:val="24"/>
          <w:szCs w:val="24"/>
          <w:lang w:val="tr-TR" w:eastAsia="zh-CN" w:bidi="hi-IN"/>
        </w:rPr>
        <w:t xml:space="preserve"> SCALE</w:t>
      </w:r>
    </w:p>
    <w:p w14:paraId="2138067C" w14:textId="58B61C21" w:rsidR="007762CA" w:rsidRDefault="00213009" w:rsidP="007762CA">
      <w:pPr>
        <w:widowControl w:val="0"/>
        <w:jc w:val="both"/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</w:pP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h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following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ar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questions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related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o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h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level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of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Presenteeism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.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Answer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h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questions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“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hinking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about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h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last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2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weeks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you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hav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spent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at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your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workplac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”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according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o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he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area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you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find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closest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to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 xml:space="preserve"> </w:t>
      </w:r>
      <w:proofErr w:type="spellStart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yourself</w:t>
      </w:r>
      <w:proofErr w:type="spellEnd"/>
      <w:r w:rsidRPr="00213009">
        <w:rPr>
          <w:rFonts w:ascii="Liberation Serif" w:eastAsia="Nimbus Mono L" w:hAnsi="Liberation Serif" w:cs="Liberation Mono"/>
          <w:b/>
          <w:bCs/>
          <w:noProof w:val="0"/>
          <w:color w:val="auto"/>
          <w:sz w:val="20"/>
          <w:szCs w:val="20"/>
          <w:lang w:val="tr-TR" w:eastAsia="zh-CN" w:bidi="hi-IN"/>
        </w:rPr>
        <w:t>.</w:t>
      </w:r>
    </w:p>
    <w:p w14:paraId="5D620C35" w14:textId="77777777" w:rsidR="00213009" w:rsidRPr="00BB2DB7" w:rsidRDefault="00213009" w:rsidP="007762CA">
      <w:pPr>
        <w:widowControl w:val="0"/>
        <w:jc w:val="both"/>
        <w:rPr>
          <w:rFonts w:ascii="Times New Roman" w:eastAsia="Nimbus Mono L" w:hAnsi="Times New Roman" w:cs="Times New Roman"/>
          <w:b/>
          <w:bCs/>
          <w:i/>
          <w:noProof w:val="0"/>
          <w:color w:val="auto"/>
          <w:sz w:val="20"/>
          <w:szCs w:val="20"/>
          <w:lang w:val="tr-TR" w:eastAsia="zh-CN" w:bidi="hi-IN"/>
        </w:rPr>
      </w:pPr>
    </w:p>
    <w:tbl>
      <w:tblPr>
        <w:tblStyle w:val="TabloKlavuzu2"/>
        <w:tblW w:w="9351" w:type="dxa"/>
        <w:tblLook w:val="04A0" w:firstRow="1" w:lastRow="0" w:firstColumn="1" w:lastColumn="0" w:noHBand="0" w:noVBand="1"/>
      </w:tblPr>
      <w:tblGrid>
        <w:gridCol w:w="4673"/>
        <w:gridCol w:w="851"/>
        <w:gridCol w:w="850"/>
        <w:gridCol w:w="851"/>
        <w:gridCol w:w="992"/>
        <w:gridCol w:w="1134"/>
      </w:tblGrid>
      <w:tr w:rsidR="007762CA" w:rsidRPr="00BB2DB7" w14:paraId="6DB12806" w14:textId="77777777" w:rsidTr="00B21F43">
        <w:trPr>
          <w:cantSplit/>
          <w:trHeight w:val="2367"/>
        </w:trPr>
        <w:tc>
          <w:tcPr>
            <w:tcW w:w="4673" w:type="dxa"/>
            <w:vAlign w:val="center"/>
          </w:tcPr>
          <w:p w14:paraId="7D5D964A" w14:textId="77777777" w:rsidR="007762CA" w:rsidRPr="00BB2DB7" w:rsidRDefault="007762CA" w:rsidP="00B21F43">
            <w:pPr>
              <w:widowControl w:val="0"/>
              <w:jc w:val="center"/>
              <w:rPr>
                <w:rFonts w:ascii="Times New Roman" w:eastAsia="Nimbus Mono L" w:hAnsi="Times New Roman" w:cs="Times New Roman"/>
                <w:b/>
                <w:bCs/>
                <w:iCs/>
                <w:noProof w:val="0"/>
                <w:color w:val="auto"/>
                <w:sz w:val="20"/>
                <w:szCs w:val="20"/>
              </w:rPr>
            </w:pPr>
          </w:p>
          <w:p w14:paraId="0A5B8D85" w14:textId="3305E265" w:rsidR="007762CA" w:rsidRPr="00BB2DB7" w:rsidRDefault="00213009" w:rsidP="00B21F43">
            <w:pPr>
              <w:widowControl w:val="0"/>
              <w:jc w:val="center"/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2"/>
                <w:szCs w:val="22"/>
              </w:rPr>
            </w:pPr>
            <w:r w:rsidRPr="00213009"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Answer it by thinking about the last 2 weeks you have spent at work</w:t>
            </w:r>
            <w:r>
              <w:rPr>
                <w:rFonts w:ascii="Times New Roman" w:eastAsia="Nimbus Mono L" w:hAnsi="Times New Roman" w:cs="Times New Roman"/>
                <w:b/>
                <w:bCs/>
                <w:i/>
                <w:noProof w:val="0"/>
                <w:color w:val="auto"/>
                <w:sz w:val="24"/>
                <w:szCs w:val="24"/>
              </w:rPr>
              <w:t>.</w:t>
            </w:r>
          </w:p>
        </w:tc>
        <w:tc>
          <w:tcPr>
            <w:tcW w:w="851" w:type="dxa"/>
            <w:textDirection w:val="btLr"/>
            <w:vAlign w:val="center"/>
          </w:tcPr>
          <w:p w14:paraId="7550EBDF" w14:textId="11068EC7" w:rsidR="007762CA" w:rsidRPr="00BB2DB7" w:rsidRDefault="00390DFC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  <w:t>Strongly Disagree</w:t>
            </w:r>
          </w:p>
        </w:tc>
        <w:tc>
          <w:tcPr>
            <w:tcW w:w="850" w:type="dxa"/>
            <w:textDirection w:val="btLr"/>
            <w:vAlign w:val="center"/>
          </w:tcPr>
          <w:p w14:paraId="3C75D1EF" w14:textId="153DD130" w:rsidR="007762CA" w:rsidRPr="00BB2DB7" w:rsidRDefault="00390DFC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Disagree</w:t>
            </w:r>
          </w:p>
        </w:tc>
        <w:tc>
          <w:tcPr>
            <w:tcW w:w="851" w:type="dxa"/>
            <w:textDirection w:val="btLr"/>
            <w:vAlign w:val="center"/>
          </w:tcPr>
          <w:p w14:paraId="14FE478A" w14:textId="4D19596E" w:rsidR="007762CA" w:rsidRPr="00BB2DB7" w:rsidRDefault="00390DFC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Neither Agree nor Disagree</w:t>
            </w:r>
          </w:p>
        </w:tc>
        <w:tc>
          <w:tcPr>
            <w:tcW w:w="992" w:type="dxa"/>
            <w:textDirection w:val="btLr"/>
            <w:vAlign w:val="center"/>
          </w:tcPr>
          <w:p w14:paraId="7A0B3F56" w14:textId="795B1B73" w:rsidR="007762CA" w:rsidRPr="00BB2DB7" w:rsidRDefault="00390DFC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noProof w:val="0"/>
                <w:color w:val="auto"/>
                <w:sz w:val="22"/>
                <w:szCs w:val="22"/>
              </w:rPr>
              <w:t>Agree</w:t>
            </w:r>
          </w:p>
        </w:tc>
        <w:tc>
          <w:tcPr>
            <w:tcW w:w="1134" w:type="dxa"/>
            <w:textDirection w:val="btLr"/>
            <w:vAlign w:val="center"/>
          </w:tcPr>
          <w:p w14:paraId="1C89CE04" w14:textId="5207CA05" w:rsidR="007762CA" w:rsidRPr="00BB2DB7" w:rsidRDefault="00390DFC" w:rsidP="00B21F43">
            <w:pPr>
              <w:widowControl w:val="0"/>
              <w:ind w:left="113" w:right="113"/>
              <w:jc w:val="center"/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bCs/>
                <w:noProof w:val="0"/>
                <w:color w:val="auto"/>
                <w:sz w:val="24"/>
                <w:szCs w:val="24"/>
              </w:rPr>
              <w:t>Strongly Agree</w:t>
            </w:r>
          </w:p>
        </w:tc>
      </w:tr>
      <w:tr w:rsidR="007762CA" w:rsidRPr="00BB2DB7" w14:paraId="1935F197" w14:textId="77777777" w:rsidTr="00B21F43">
        <w:tc>
          <w:tcPr>
            <w:tcW w:w="4673" w:type="dxa"/>
            <w:vAlign w:val="center"/>
          </w:tcPr>
          <w:p w14:paraId="40594D57" w14:textId="14625534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213009" w:rsidRPr="00213009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did not feel enthusiastic about getting things done at work</w:t>
            </w:r>
            <w:r w:rsidR="00213009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.</w:t>
            </w:r>
          </w:p>
        </w:tc>
        <w:tc>
          <w:tcPr>
            <w:tcW w:w="851" w:type="dxa"/>
            <w:vAlign w:val="center"/>
          </w:tcPr>
          <w:p w14:paraId="3CF8D07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061E7C8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7059DE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D867962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AEB8AB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47F6EF26" w14:textId="77777777" w:rsidTr="00B21F43">
        <w:trPr>
          <w:trHeight w:val="568"/>
        </w:trPr>
        <w:tc>
          <w:tcPr>
            <w:tcW w:w="4673" w:type="dxa"/>
            <w:vAlign w:val="center"/>
          </w:tcPr>
          <w:p w14:paraId="4581F689" w14:textId="5063C6CB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2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213009" w:rsidRPr="00213009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had a problem focusing on my work</w:t>
            </w:r>
            <w:r w:rsidR="00213009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.</w:t>
            </w:r>
          </w:p>
        </w:tc>
        <w:tc>
          <w:tcPr>
            <w:tcW w:w="851" w:type="dxa"/>
            <w:vAlign w:val="center"/>
          </w:tcPr>
          <w:p w14:paraId="25DBC6F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7B6C48A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42CB3A6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1F48D98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DE8D317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3BF014A9" w14:textId="77777777" w:rsidTr="00B21F43">
        <w:tc>
          <w:tcPr>
            <w:tcW w:w="4673" w:type="dxa"/>
            <w:vAlign w:val="center"/>
          </w:tcPr>
          <w:p w14:paraId="67415DD1" w14:textId="7F839A64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3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D57E7F" w:rsidRPr="00D57E7F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don't think I performed well.</w:t>
            </w:r>
          </w:p>
        </w:tc>
        <w:tc>
          <w:tcPr>
            <w:tcW w:w="851" w:type="dxa"/>
            <w:vAlign w:val="center"/>
          </w:tcPr>
          <w:p w14:paraId="51B9130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41C20A1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61C8A9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FDB55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322DFC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0A9D5001" w14:textId="77777777" w:rsidTr="00B21F43">
        <w:trPr>
          <w:trHeight w:val="532"/>
        </w:trPr>
        <w:tc>
          <w:tcPr>
            <w:tcW w:w="4673" w:type="dxa"/>
            <w:vAlign w:val="center"/>
          </w:tcPr>
          <w:p w14:paraId="04556DCA" w14:textId="13635BC3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4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D57E7F" w:rsidRPr="00D57E7F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went to work reluctantly.</w:t>
            </w:r>
          </w:p>
        </w:tc>
        <w:tc>
          <w:tcPr>
            <w:tcW w:w="851" w:type="dxa"/>
            <w:vAlign w:val="center"/>
          </w:tcPr>
          <w:p w14:paraId="5C61A26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28A0BA0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90CE872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F3E31B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005D3D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54651581" w14:textId="77777777" w:rsidTr="00B21F43">
        <w:trPr>
          <w:trHeight w:val="582"/>
        </w:trPr>
        <w:tc>
          <w:tcPr>
            <w:tcW w:w="4673" w:type="dxa"/>
            <w:vAlign w:val="center"/>
          </w:tcPr>
          <w:p w14:paraId="5012E8DD" w14:textId="0958729B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5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D57E7F" w:rsidRPr="00D57E7F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felt tired and sleepy when I came to work</w:t>
            </w:r>
            <w:r w:rsidR="00D57E7F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.</w:t>
            </w:r>
          </w:p>
        </w:tc>
        <w:tc>
          <w:tcPr>
            <w:tcW w:w="851" w:type="dxa"/>
            <w:vAlign w:val="center"/>
          </w:tcPr>
          <w:p w14:paraId="007C5076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C27811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290B22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40FD3E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E40BB7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1D936A50" w14:textId="77777777" w:rsidTr="00B21F43">
        <w:tc>
          <w:tcPr>
            <w:tcW w:w="4673" w:type="dxa"/>
            <w:vAlign w:val="center"/>
          </w:tcPr>
          <w:p w14:paraId="44F6DC11" w14:textId="0515B2A6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6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D57E7F" w:rsidRPr="00D57E7F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Symptoms such as pain or dizziness affected me while I was doing my job.</w:t>
            </w:r>
          </w:p>
        </w:tc>
        <w:tc>
          <w:tcPr>
            <w:tcW w:w="851" w:type="dxa"/>
            <w:vAlign w:val="center"/>
          </w:tcPr>
          <w:p w14:paraId="4D6548B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1A3C52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2CF9B9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1901C8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0A38E36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1C86545F" w14:textId="77777777" w:rsidTr="00B21F43">
        <w:trPr>
          <w:trHeight w:val="553"/>
        </w:trPr>
        <w:tc>
          <w:tcPr>
            <w:tcW w:w="4673" w:type="dxa"/>
            <w:vAlign w:val="center"/>
          </w:tcPr>
          <w:p w14:paraId="3B62377C" w14:textId="4BADE0F8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7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D57E7F" w:rsidRPr="00D57E7F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often felt unhappy at work.</w:t>
            </w:r>
          </w:p>
        </w:tc>
        <w:tc>
          <w:tcPr>
            <w:tcW w:w="851" w:type="dxa"/>
            <w:vAlign w:val="center"/>
          </w:tcPr>
          <w:p w14:paraId="41F76CC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C14A61F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F35C3F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CAB7FE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A5651A1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1A5BADC1" w14:textId="77777777" w:rsidTr="00B21F43">
        <w:tc>
          <w:tcPr>
            <w:tcW w:w="4673" w:type="dxa"/>
            <w:vAlign w:val="center"/>
          </w:tcPr>
          <w:p w14:paraId="685F93E8" w14:textId="42915014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8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F5274B" w:rsidRPr="00F5274B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felt the need to get away from my work area while at work</w:t>
            </w:r>
            <w:r w:rsidR="00F5274B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.</w:t>
            </w:r>
          </w:p>
        </w:tc>
        <w:tc>
          <w:tcPr>
            <w:tcW w:w="851" w:type="dxa"/>
            <w:vAlign w:val="center"/>
          </w:tcPr>
          <w:p w14:paraId="35BA0B7D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D579CF1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52C9DEB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BB32E7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409786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0CC5D968" w14:textId="77777777" w:rsidTr="00B21F43">
        <w:tc>
          <w:tcPr>
            <w:tcW w:w="4673" w:type="dxa"/>
            <w:vAlign w:val="center"/>
          </w:tcPr>
          <w:p w14:paraId="4A258567" w14:textId="0BF39AF0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9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F5274B" w:rsidRPr="00F5274B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I spent too much time on the phone and </w:t>
            </w:r>
            <w:r w:rsidR="008F47F4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the </w:t>
            </w:r>
            <w:r w:rsidR="00F5274B" w:rsidRPr="00F5274B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nternet during work.</w:t>
            </w:r>
          </w:p>
        </w:tc>
        <w:tc>
          <w:tcPr>
            <w:tcW w:w="851" w:type="dxa"/>
            <w:vAlign w:val="center"/>
          </w:tcPr>
          <w:p w14:paraId="1C7B946A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BF971BC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B8D2139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0405F1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08C2DCD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5E27BA58" w14:textId="77777777" w:rsidTr="00B21F43">
        <w:tc>
          <w:tcPr>
            <w:tcW w:w="4673" w:type="dxa"/>
            <w:vAlign w:val="center"/>
          </w:tcPr>
          <w:p w14:paraId="1D322CA5" w14:textId="61B9B342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0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8F47F4" w:rsidRPr="008F47F4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I took frequent tea/coffee breaks at work.</w:t>
            </w:r>
          </w:p>
        </w:tc>
        <w:tc>
          <w:tcPr>
            <w:tcW w:w="851" w:type="dxa"/>
            <w:vAlign w:val="center"/>
          </w:tcPr>
          <w:p w14:paraId="28E782D2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549273B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116D89D3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24D176E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2889E24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  <w:tr w:rsidR="007762CA" w:rsidRPr="00BB2DB7" w14:paraId="431869B1" w14:textId="77777777" w:rsidTr="00B21F43">
        <w:tc>
          <w:tcPr>
            <w:tcW w:w="4673" w:type="dxa"/>
            <w:vAlign w:val="center"/>
          </w:tcPr>
          <w:p w14:paraId="3524B80F" w14:textId="19A938C5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</w:pP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1</w:t>
            </w:r>
            <w:r w:rsidRPr="00BB2DB7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. </w:t>
            </w:r>
            <w:r w:rsidR="008F47F4" w:rsidRPr="008F47F4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I spent a lot of time on non-work </w:t>
            </w:r>
            <w:r w:rsidR="008F47F4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>chats</w:t>
            </w:r>
            <w:r w:rsidR="008F47F4" w:rsidRPr="008F47F4">
              <w:rPr>
                <w:rFonts w:ascii="Times New Roman" w:eastAsia="Nimbus Mono L" w:hAnsi="Times New Roman" w:cs="Times New Roman"/>
                <w:noProof w:val="0"/>
                <w:color w:val="auto"/>
                <w:sz w:val="24"/>
                <w:szCs w:val="24"/>
              </w:rPr>
              <w:t xml:space="preserve"> while at work.</w:t>
            </w:r>
          </w:p>
        </w:tc>
        <w:tc>
          <w:tcPr>
            <w:tcW w:w="851" w:type="dxa"/>
            <w:vAlign w:val="center"/>
          </w:tcPr>
          <w:p w14:paraId="5CB5D51D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6BDA62E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749D1B15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A24F5CE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6F6BF60" w14:textId="77777777" w:rsidR="007762CA" w:rsidRPr="00BB2DB7" w:rsidRDefault="007762CA" w:rsidP="00B21F43">
            <w:pPr>
              <w:widowControl w:val="0"/>
              <w:rPr>
                <w:rFonts w:ascii="Times New Roman" w:eastAsia="Nimbus Mono L" w:hAnsi="Times New Roman" w:cs="Times New Roman"/>
                <w:b/>
                <w:bCs/>
                <w:noProof w:val="0"/>
                <w:color w:val="auto"/>
                <w:sz w:val="24"/>
                <w:szCs w:val="24"/>
              </w:rPr>
            </w:pPr>
          </w:p>
        </w:tc>
      </w:tr>
    </w:tbl>
    <w:p w14:paraId="1A9B7E66" w14:textId="77777777" w:rsidR="007762CA" w:rsidRPr="00BB2DB7" w:rsidRDefault="007762CA" w:rsidP="007762CA">
      <w:pPr>
        <w:widowControl w:val="0"/>
        <w:jc w:val="both"/>
        <w:rPr>
          <w:rFonts w:ascii="Liberation Serif" w:eastAsia="Nimbus Mono L" w:hAnsi="Liberation Serif" w:cs="Liberation Mono"/>
          <w:noProof w:val="0"/>
          <w:color w:val="auto"/>
          <w:sz w:val="24"/>
          <w:szCs w:val="24"/>
          <w:lang w:val="tr-TR" w:eastAsia="zh-CN" w:bidi="hi-IN"/>
        </w:rPr>
      </w:pPr>
    </w:p>
    <w:p w14:paraId="5A4CD363" w14:textId="50566FFB" w:rsidR="007762CA" w:rsidRDefault="007762CA" w:rsidP="007762C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tr-TR"/>
        </w:rPr>
      </w:pPr>
    </w:p>
    <w:p w14:paraId="17318B9C" w14:textId="15FB5ABF" w:rsidR="00595E2E" w:rsidRDefault="00595E2E"/>
    <w:p w14:paraId="66D5066F" w14:textId="1564C13E" w:rsidR="00640479" w:rsidRDefault="00640479"/>
    <w:p w14:paraId="55563719" w14:textId="678C902C" w:rsidR="00640479" w:rsidRDefault="00640479"/>
    <w:p w14:paraId="1683DCE0" w14:textId="5BBD3EA3" w:rsidR="00640479" w:rsidRDefault="00640479"/>
    <w:p w14:paraId="0618D513" w14:textId="01B2F5ED" w:rsidR="00640479" w:rsidRDefault="00640479"/>
    <w:p w14:paraId="4991252B" w14:textId="604BB292" w:rsidR="00640479" w:rsidRDefault="00640479"/>
    <w:p w14:paraId="530E749D" w14:textId="6C9C8240" w:rsidR="00640479" w:rsidRDefault="00640479"/>
    <w:p w14:paraId="4B3DBB93" w14:textId="1A51C6A7" w:rsidR="00640479" w:rsidRDefault="00640479"/>
    <w:p w14:paraId="4E3EBCC0" w14:textId="57DBE18C" w:rsidR="00640479" w:rsidRDefault="00640479"/>
    <w:p w14:paraId="2968A2DC" w14:textId="2E3C9416" w:rsidR="00640479" w:rsidRDefault="00640479"/>
    <w:p w14:paraId="6509D260" w14:textId="44D8AA88" w:rsidR="00640479" w:rsidRDefault="00640479"/>
    <w:p w14:paraId="4712EE56" w14:textId="3C4E254C" w:rsidR="00640479" w:rsidRDefault="00640479"/>
    <w:p w14:paraId="1CF99619" w14:textId="2E000D7B" w:rsidR="00640479" w:rsidRDefault="00640479"/>
    <w:p w14:paraId="5311FDB3" w14:textId="743EA9F2" w:rsidR="00640479" w:rsidRDefault="00640479"/>
    <w:p w14:paraId="230A94AA" w14:textId="67F5F906" w:rsidR="00640479" w:rsidRDefault="00640479"/>
    <w:p w14:paraId="625F4F04" w14:textId="7D67459C" w:rsidR="00640479" w:rsidRDefault="00640479"/>
    <w:p w14:paraId="7DE666DB" w14:textId="0B04E310" w:rsidR="00640479" w:rsidRDefault="00640479"/>
    <w:p w14:paraId="558787E5" w14:textId="4B75470A" w:rsidR="00640479" w:rsidRDefault="00640479"/>
    <w:p w14:paraId="6D332538" w14:textId="5E27C656" w:rsidR="00640479" w:rsidRDefault="00640479"/>
    <w:p w14:paraId="36F0A7C9" w14:textId="1D4C18EA" w:rsidR="00640479" w:rsidRPr="00640479" w:rsidRDefault="00640479" w:rsidP="00640479">
      <w:pPr>
        <w:jc w:val="both"/>
        <w:rPr>
          <w:rFonts w:ascii="Times New Roman" w:hAnsi="Times New Roman" w:cs="Times New Roman"/>
          <w:sz w:val="24"/>
          <w:szCs w:val="24"/>
        </w:rPr>
      </w:pPr>
      <w:r w:rsidRPr="00640479">
        <w:rPr>
          <w:rFonts w:ascii="Times New Roman" w:hAnsi="Times New Roman" w:cs="Times New Roman"/>
          <w:sz w:val="24"/>
          <w:szCs w:val="24"/>
        </w:rPr>
        <w:lastRenderedPageBreak/>
        <w:t>ÖLÇEĞİN</w:t>
      </w:r>
      <w:r>
        <w:rPr>
          <w:rFonts w:ascii="Times New Roman" w:hAnsi="Times New Roman" w:cs="Times New Roman"/>
          <w:sz w:val="24"/>
          <w:szCs w:val="24"/>
        </w:rPr>
        <w:t xml:space="preserve"> PUANININ</w:t>
      </w:r>
      <w:r w:rsidRPr="00640479">
        <w:rPr>
          <w:rFonts w:ascii="Times New Roman" w:hAnsi="Times New Roman" w:cs="Times New Roman"/>
          <w:sz w:val="24"/>
          <w:szCs w:val="24"/>
        </w:rPr>
        <w:t xml:space="preserve"> HESAPLANMASI:</w:t>
      </w:r>
    </w:p>
    <w:p w14:paraId="1D5DF6CA" w14:textId="38D15E81" w:rsidR="00640479" w:rsidRPr="00640479" w:rsidRDefault="00640479" w:rsidP="0064047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AC4570" w14:textId="125D5D8F" w:rsidR="00640479" w:rsidRDefault="00640479" w:rsidP="00640479">
      <w:pPr>
        <w:jc w:val="both"/>
        <w:rPr>
          <w:rFonts w:ascii="Times New Roman" w:hAnsi="Times New Roman" w:cs="Times New Roman"/>
          <w:sz w:val="24"/>
          <w:szCs w:val="24"/>
        </w:rPr>
      </w:pPr>
      <w:r w:rsidRPr="00640479">
        <w:rPr>
          <w:rFonts w:ascii="Times New Roman" w:hAnsi="Times New Roman" w:cs="Times New Roman"/>
          <w:sz w:val="24"/>
          <w:szCs w:val="24"/>
        </w:rPr>
        <w:t xml:space="preserve">Ölçek </w:t>
      </w:r>
      <w:r>
        <w:rPr>
          <w:rFonts w:ascii="Times New Roman" w:hAnsi="Times New Roman" w:cs="Times New Roman"/>
          <w:sz w:val="24"/>
          <w:szCs w:val="24"/>
        </w:rPr>
        <w:t>toplamda 11 maddeden oluşmaktadır. Puanlama ortalama puan üstünden olup 1-5 arasındadır.</w:t>
      </w:r>
    </w:p>
    <w:p w14:paraId="28A087B5" w14:textId="77777777" w:rsidR="00640479" w:rsidRDefault="00640479" w:rsidP="0064047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AA2E2C" w14:textId="2B82DD1F" w:rsidR="00640479" w:rsidRDefault="00640479" w:rsidP="0064047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lk 8 madde “Duygulanım” alt boyutu temsil etmektedir. Duygulanım boyutundaki 8 maddeden alınan puan 8’e bölünerek ortalama puan bulunur (1-5 arası puan). Alınan puan 5’e yaklaştıkça Duygulanım puanı</w:t>
      </w:r>
      <w:r w:rsidR="00CF1AE4">
        <w:rPr>
          <w:rFonts w:ascii="Times New Roman" w:hAnsi="Times New Roman" w:cs="Times New Roman"/>
          <w:sz w:val="24"/>
          <w:szCs w:val="24"/>
        </w:rPr>
        <w:t xml:space="preserve"> artmaktadır.</w:t>
      </w:r>
    </w:p>
    <w:p w14:paraId="18A3F9A3" w14:textId="65AC9444" w:rsidR="00CF1AE4" w:rsidRDefault="00CF1AE4" w:rsidP="0064047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C0DB6E" w14:textId="5669AC00" w:rsidR="00CF1AE4" w:rsidRDefault="00CF1AE4" w:rsidP="0064047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10. ve 11. Maddeler ise “Aksiyon” alt boyutunu temsil etmektedir. Aksiyon boyutundaki 3 maddeden alınan puan 3’e bölünerek ortalama puan bulunur (1-5 arası puan). Alınan puan 5’e yaklaştıkça Aksiyon puanı artmaktadır.</w:t>
      </w:r>
    </w:p>
    <w:p w14:paraId="2EF86F9E" w14:textId="60869BEE" w:rsidR="00CF1AE4" w:rsidRDefault="00CF1AE4" w:rsidP="0064047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eeism genel puanı ise toplam 11 maddeden oluşmaktadır. 11’e bölünerek ortalama puan bulunur (1-5 arası puan). Alınan puan arttıkça presenteeism davranışlarının arttığı görülmektedir.</w:t>
      </w:r>
    </w:p>
    <w:p w14:paraId="2718D9E5" w14:textId="7F6BF743" w:rsidR="00560009" w:rsidRDefault="00560009" w:rsidP="0064047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F9B3B5" w14:textId="05FDDD5D" w:rsidR="00560009" w:rsidRDefault="00560009" w:rsidP="00640479">
      <w:pPr>
        <w:jc w:val="both"/>
        <w:rPr>
          <w:rFonts w:ascii="Times New Roman" w:hAnsi="Times New Roman" w:cs="Times New Roman"/>
          <w:sz w:val="24"/>
          <w:szCs w:val="24"/>
        </w:rPr>
      </w:pPr>
      <w:r w:rsidRPr="00560009">
        <w:rPr>
          <w:rFonts w:ascii="Times New Roman" w:hAnsi="Times New Roman" w:cs="Times New Roman"/>
          <w:sz w:val="24"/>
          <w:szCs w:val="24"/>
        </w:rPr>
        <w:t>CALCULATION OF THE SCALE</w:t>
      </w:r>
    </w:p>
    <w:p w14:paraId="7721F2ED" w14:textId="6C716C80" w:rsidR="00560009" w:rsidRDefault="00560009" w:rsidP="0064047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5F8039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C6F914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  <w:r w:rsidRPr="00560009">
        <w:rPr>
          <w:rFonts w:ascii="Times New Roman" w:hAnsi="Times New Roman" w:cs="Times New Roman"/>
          <w:sz w:val="24"/>
          <w:szCs w:val="24"/>
        </w:rPr>
        <w:t>CALCULATION OF THE SCALE SCORE:</w:t>
      </w:r>
    </w:p>
    <w:p w14:paraId="144E3D2D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8D90B6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  <w:r w:rsidRPr="00560009">
        <w:rPr>
          <w:rFonts w:ascii="Times New Roman" w:hAnsi="Times New Roman" w:cs="Times New Roman"/>
          <w:sz w:val="24"/>
          <w:szCs w:val="24"/>
        </w:rPr>
        <w:t>The scale consists of a total of 11 items. Scoring is based on the average score ranging from 1 to 5.</w:t>
      </w:r>
    </w:p>
    <w:p w14:paraId="09F553C9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9C0C4E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  <w:r w:rsidRPr="00560009">
        <w:rPr>
          <w:rFonts w:ascii="Times New Roman" w:hAnsi="Times New Roman" w:cs="Times New Roman"/>
          <w:sz w:val="24"/>
          <w:szCs w:val="24"/>
        </w:rPr>
        <w:t>The first 8 items represent the "Affect" sub-dimension. The score obtained from the 8 items in the Affect dimension is divided by 8 to find the average score (ranging from 1 to 5). As the obtained score approaches 5, the Affect score increases.</w:t>
      </w:r>
    </w:p>
    <w:p w14:paraId="3490CE59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490725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  <w:r w:rsidRPr="00560009">
        <w:rPr>
          <w:rFonts w:ascii="Times New Roman" w:hAnsi="Times New Roman" w:cs="Times New Roman"/>
          <w:sz w:val="24"/>
          <w:szCs w:val="24"/>
        </w:rPr>
        <w:t>Items 9, 10, and 11 represent the "Action" sub-dimension. The score obtained from the 3 items in the Action dimension is divided by 3 to find the average score (ranging from 1 to 5). As the obtained score approaches 5, the Action score increases.</w:t>
      </w:r>
    </w:p>
    <w:p w14:paraId="36A3F5FA" w14:textId="77777777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5C54D2" w14:textId="4B204200" w:rsidR="00560009" w:rsidRPr="00560009" w:rsidRDefault="00560009" w:rsidP="00560009">
      <w:pPr>
        <w:jc w:val="both"/>
        <w:rPr>
          <w:rFonts w:ascii="Times New Roman" w:hAnsi="Times New Roman" w:cs="Times New Roman"/>
          <w:sz w:val="24"/>
          <w:szCs w:val="24"/>
        </w:rPr>
      </w:pPr>
      <w:r w:rsidRPr="00560009">
        <w:rPr>
          <w:rFonts w:ascii="Times New Roman" w:hAnsi="Times New Roman" w:cs="Times New Roman"/>
          <w:sz w:val="24"/>
          <w:szCs w:val="24"/>
        </w:rPr>
        <w:t>The overall presenteeism score consists of all 11 items. The average score is found by dividing by 11 (ranging from 1 to 5). An increase in the obtained score indicates an increase in presenteeism behaviors.</w:t>
      </w:r>
      <w:bookmarkStart w:id="0" w:name="_GoBack"/>
      <w:bookmarkEnd w:id="0"/>
    </w:p>
    <w:sectPr w:rsidR="00560009" w:rsidRPr="005600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????">
    <w:altName w:val="Yu Gothic UI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Liberation Serif">
    <w:altName w:val="Times New Roman"/>
    <w:charset w:val="01"/>
    <w:family w:val="roman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Nimbus Mono L"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LCwNDQ3MzG2NDNT0lEKTi0uzszPAykwrAUAafgwYCwAAAA="/>
  </w:docVars>
  <w:rsids>
    <w:rsidRoot w:val="00C4541C"/>
    <w:rsid w:val="00213009"/>
    <w:rsid w:val="00390DFC"/>
    <w:rsid w:val="00560009"/>
    <w:rsid w:val="00595E2E"/>
    <w:rsid w:val="00640479"/>
    <w:rsid w:val="0066051E"/>
    <w:rsid w:val="007762CA"/>
    <w:rsid w:val="008F47F4"/>
    <w:rsid w:val="00BC70DD"/>
    <w:rsid w:val="00C4541C"/>
    <w:rsid w:val="00C73ECB"/>
    <w:rsid w:val="00CF1AE4"/>
    <w:rsid w:val="00D57E7F"/>
    <w:rsid w:val="00F5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DB660"/>
  <w15:chartTrackingRefBased/>
  <w15:docId w15:val="{3F6B72E8-2F6B-499E-8F61-2D4E73E4A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62CA"/>
    <w:pPr>
      <w:spacing w:after="0" w:line="240" w:lineRule="auto"/>
    </w:pPr>
    <w:rPr>
      <w:rFonts w:ascii="Trebuchet MS" w:eastAsia="MS ????" w:hAnsi="Trebuchet MS" w:cs="Trebuchet MS"/>
      <w:noProof/>
      <w:color w:val="404040"/>
      <w:sz w:val="19"/>
      <w:szCs w:val="19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2">
    <w:name w:val="Tablo Kılavuzu2"/>
    <w:basedOn w:val="NormalTablo"/>
    <w:next w:val="TabloKlavuzu"/>
    <w:uiPriority w:val="39"/>
    <w:rsid w:val="007762CA"/>
    <w:pPr>
      <w:spacing w:after="0" w:line="240" w:lineRule="auto"/>
    </w:pPr>
    <w:rPr>
      <w:rFonts w:ascii="Liberation Serif" w:eastAsia="DejaVu Sans" w:hAnsi="Liberation Serif" w:cs="Free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776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Yılmaz</dc:creator>
  <cp:keywords/>
  <dc:description/>
  <cp:lastModifiedBy>Salim YILMAZ</cp:lastModifiedBy>
  <cp:revision>5</cp:revision>
  <dcterms:created xsi:type="dcterms:W3CDTF">2022-01-25T15:15:00Z</dcterms:created>
  <dcterms:modified xsi:type="dcterms:W3CDTF">2024-02-07T11:22:00Z</dcterms:modified>
</cp:coreProperties>
</file>